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</w:t>
      </w:r>
      <w:r>
        <w:t xml:space="preserve"> </w:t>
      </w: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18</w:t>
      </w:r>
      <w:r>
        <w:t xml:space="preserve"> </w:t>
      </w:r>
      <w:r>
        <w:t xml:space="preserve">เม.ย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เสา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ถานการณ์ฉุกเฉินก็ทำให้คนที่บาดเจ็บและชีวิตจากอุบัติเหตุทางถนนลดลงไหม มาดูแผนภูมิซ้ายมือ ที่อยู่ ปี 61 มีการบาดเจ็บ 28,932 ราย ปี 62 เพิ่มขึ้นไปอีก 30,212 แต่ปี 63 ที่เพิ่งผ่านมาไม่นานนี้นะครับ ลดลงไปแบบมากมาย 1 ใน 3 64 รายนะครับ เหลือไม่ถึงหมื่นเลยนี่คือเรื่องที่ดีของคนที่บาดเจ็บก็ลดลงในช่วงของเทศกาล 7 วันอันตรายนี้ แล้วต้องไป Aamit ที่โรงพยาบาลเยะไหม ก็ลดลงเช่นเคยครับ จาก 4,000 5,000 เหลือแค่เหลือแค่ 1,700 นะครับ จะเห็นว่ากราฟสีเขียวขวามือนะครับ ถ้าเป็นสีแดง สีน้ำเงิน หรือสีฟ้าที่อยู่บนจอนี้นะครับ คือ 2 ปีก่อน แต่ถ้าเป็นสีเขียวนี่ คือปีปัจจุบัน จะเห็นทั้งการบาดเจ็บที่มารักษาผู้ป่วยนอกที่มารับการรักษาผู้ป่วยนอก อันนี้อยู่ช่องบน แล้วก็การบาดเจ็บแล้วต้อง Admit ลดลงทั้งคู่นะครับ ทำให้ภาระงานของคุณหมอ พยาบาล บุคลากรทางการแพทย์ดีขึ้นมาก ๆ จะได้มีเตียงเผื่อดูแลผู้ป่วยCOVID-19 แทน แล้วมาดูตายบ้างครับ เราคงจะได้ยินนะครับ ปีแต่ละปีสงกรานต์ตายกัน 400-500 นะครับ ปีนี้เป็นเท่าไหร่ 150 รายเท่านั้นเองครับ จากปี 2562 517 จากปี 61 487 ลดลงมาก ๆ เลย จะเห็นกราฟเส้นสีเขียวนี่ไหมครับ ลงมาเกือบ ๆ จะติดพื้นข้างล่างเลย มันเป็นภาพที่พึงปรารถนามาก ๆ นะครับ อย่างนี้หลายคนบอกต้องประกาศภาวะฉุกเฉินอย่างนี้ทุกปีไหม ผมก็ไม่อยากให้เป็นอย่างนั้น ของท่านเองสามารถปรับได้ถ้ามีความจำเป็นนะครับ เพราะฉะนั้นการเฮฮา ใช้ดื่ม เสพอะไรทั้งหลายในช่วงของเทศกาลสงกรานต์นี้มันเป็นเหตุตรงนี้หรือเปล่า ตรงนี้เรามาช่วยกันลดลง เหตุหรือเปล่ามาดูตารางในหน้าถัดไปนะครับ ก็พบว่าผู้ขับขี่ ดื่มแล้วขับนะครับ ในภาพรวมนี่มีอยู่ประมาณ 16.09% ลดลงจากปี 2562 35.16 เปอร์เซ็นต์ นี่คือสิ่งที่เป็นผู้จากสถานการณ์จากการประกาศสถานกฉุกเฉินจากไวรัสโคโรนา 2019 ตัวนี้นะครับซึ่งก็ในดีก็มีเสีย ในเสียก็มีดี เรามองดูว่าเหตุการณ์ต่าง ๆ ที่มันเกิดขึ้นนี่ เราเกิดอะไรกับเราบ้างในเรื่องนี้ อย่างน้อยช่วงของเทศกาลสงกรานต์เรารักษาชีวิตของคนได้ถึง 300 กว่าคนนะครับ ที่ยังอยู่กับเราแทนที่จะเสียไปทุก ๆ ปีนะครับ ตามมาตรการเช่นเคยนะครับ มีศูนย์ปฏิบัติการแก้ไขด้านความมั่นคง ประกาศเป็นเคอร์ฟิวไปแล้วในเมื่อวานนี้มีรายงานว่าชุมนุม มั่วสุม เพิ่มขึ้นครับ 4 รายเป็น 113 แต่ว่าการออกนอกเคหะสถานลดลงเหลือ 691 ราย ลดลงไป 129 การดำเนินคดีก็เกิดขึ้นจำนวนประมาณสัก 522 บวกกับ 113 ของการชุมนุมมั่วสุม ก็ยังเยอะอยู่นะครับ ก็นำเรีนยว่าคงจะต้องมาช่วยกันในการที่จะร่วมมือกันทำงาน อยู๋บ้านเฉย ๆ ไม่ต้องทำงาน อยู่บ้านก็เพื่อชาติได้แล้ว เพราะฉะนั้นการออกไปท่านก็เจอคดีเปล่า ๆ ไม่จำเป็นต้องออกเลย จังหวัดที่อยู่ตรงนี้นะครับ นครราชสีมา นนทบุรี กรุงเทพฯ สงขลา ตาก ก็วนกันมาที่ทำให้มีตัวเลขตรงนี้ ก็ไม่ได้เอ่ยนามจังหวัด เพื่อจะอะไรนะครับ เพราะว่าอาจจะเป็นเรื่องของการทำงานของเจ้าหน้าที่ตำรวจ หรือการให้ความร่วมมือน้อยไปหน่อยของพี่น้องประชาชนอันนี้ต้องไปวิเคราะห์หาต้นเหตุตรงนี้ แต่อย่างไรก็ตามแต่ก็อยากจะนำเรียนว่าทุก ๆ จังกวัดให้ความสำคัญกับตรงนี้ ในฐานะเรื่องของความมั่นคงก็จะทำให้ตัวเลขต่าง ๆ ลดลงได้นะครับ มาดู 10 อันดับสูงสุด คือ นนทบุรี กรุงเทพฯ นะครับแล้วก็สมุทรปราการ สงขลานะครับ ส่วนตัวเลขที่เป็น 0 เลย ไม่มีรายงานในเรื่องของการกระทำผิดเลย คือ ยโสธร หนองคาย แม่ฮองสอน นี่ก็คือสิ่งที่เราก็ต้องชื่นชมกันนะครับ แล้วก็หาหนทางจัดการกับคนที่ยังมีประเด็นอยู่ มาดูเรื่องของการนำคนไทยกลับจากต่างประเทศที่ตกค้างกลับมานะครับ ในตัวเชขที่จะกลับมาวันนี้ เป็นนักเรียน AFS นะครับ น่าจะเป็นเที่ยวสุดท้ายแล้ว ประมาณสัก 3 ทุ่ม เกือบ 4 ทุ่มวันนี้นะครับ ของมาลงที่สนามบินดอน… ประทานโทษครับ สุวรรณภูมิ ส่วนคนไทยที่ตกค้างอยู่อื่น ๆ ก็จะมาลงที่อู่ตะเภา 112 คน น่าจะลงไปแล้ว เมื่อเช้านี้เอง อันนี้จะไปอยู่ที่ทางจังหวัดทางภาคตะวันออกนะครับ ตรงนี้มีความสำคัญมากทีเดียวนะครับ เพราะว่าจังหวัดต่าง ๆ ที่รับคนไปอยู่นี้วันนี้มีการประชุมกัน ศบค. เล็ก ว่า ต้องฝากพี่น้องประชาชนที่อยู่รอบ ๆ โรงแรมสถานที่ที่ได้รับการดูแลหรือถูกกำหนดให้เป็นผู้ที่ต้องดูแลคนที่ลงเครื่องมาจากต่างประเทศ ตรงนี้ไม่ต้องกังวลใด ๆ ทั้งสิ้นนะครับ เพราะว่าจะมีการประกอบการทำงานจากหลายภาคส่วน ทั้งจากฝ่ายความมั่นคงตำรวจ ทหารนะครับ ทางฝ่ายของสาธารณสุขนะครับที่จะเข้าไป แต่ละที่ที่จะได้มานี้ต้องถูกประเมินก่อน ต้องมีระบบของการดูแล จะเป็นโรงแรม จะเป็นสถานที่ทางราชการ จะถูกประเมินแล้วก็ไปดูจัดสถานที่และกระบวนการวิธีการที่จะดูแลพี่น้องคนไทยตามสุขลักษณะ ตามอนามัยสิ่งแวดล้อม ตามกระบวนการทุกอย่าง เพราะฉะนั้นมั่นใจได้นะครับ ว่าในพื้นที่ที่ได้ถูกกำหนดไว้ว่า สถานพื้นที่ที่จะเป็น หรือ Local Quarantine ทุกที่ ถูก Stamp แล้วครั ตราแล้วครับว่ามีคุณภาพเพียงพอ แล้วก็มีคุณภาพที่สมควรที่จะได้รับในการดูตรงนี้ เพราะฉะนั้นอย่างที่ผมบอกนะครันบ คนไทยที่กลับมาจะต้องมีทัังเที่ยวบิน มีการดูพื้นที่ นี่คือองค์ประกอบอย่างหนึ่งที่ต้องบอกถึงความมั่นใจของพี่น้องประชาชนที่อยู่รอบ ๆ โรงแรมหรือสถานที่เหล่านี้ว่าท่านไม่ต้องกังวลครับ เดี๋ยวมันลอยมา อากาศที่อยู่แถว ๆ ตรงนั้น เวลาจามหรือไอมาจะมาถึงฉันหรือเปล่า ไม่ต้องคิดถึงตรงนั้นครับ แค่ 2 เมตร มันก็ตกไปแล้ว แล้วก็พื้นที่หลังหลายที่เป็นตรงนั้นก็เป็นการซีลอย่างดี แล้วทุกคนก็ไม่มีสิทธิที่จะออกมาจากพื้นที่ตรงนั้นนะครับ แล้วก็การนำอาหารเข้าไป หรือมีขยะทั้งหลายที่จะมีการจัดเก็บทุกอย่างล้วนทำตามมาตรฐานของกระทรวงสาธารณสุข ให้ท่านมั่นใจนะครับว่า กันคนไทยด้วยกันหรือแม้แต่จะเป็นคนอื่น ๆ ที่จะมาอยู่ตรงนี้เราก็ดูแลเขาอย่างดี แล้วเขาก็จะใช้เวลา 14 วันนะครับ พอดีทั้งหมด พอเป็นปกติก็กลับมาเป็นลูกหลานของเรามาอยู่ที่บ้านเหมือนเดิม มาอยู่ที่บ้านเหมือนเดิม ฝากพี่น้องทุก ๆ ท่านด้วยนะครับ ครับผม</w:t>
      </w:r>
    </w:p>
    <w:p>
      <w:pPr>
        <w:pStyle w:val="BodyText"/>
      </w:pPr>
      <w:r>
        <w:t xml:space="preserve">(คุณปวีณา) ค่ะวันนี้มี</w:t>
      </w:r>
    </w:p>
    <w:p>
      <w:pPr>
        <w:pStyle w:val="BodyText"/>
      </w:pPr>
      <w:r>
        <w:t xml:space="preserve">(นายแพทย์ทวีศิลป์) เดี๋ยวมีอีกนิดหนึ่ง ยังเหลืออีกสัก 2 อย่าง ครับ เรื่องหน้ากากอนามัยเท่านั้นเอง เป็นเรื่องที่เรารายงานมาทั้งหมด ประทานโทษครับ 22 ล้านชิ้น โดยประมาณนะครับ ของทางมหาดไทยไปแล้วประมาณ 15 ล้านชิ้น ประมาณนี้ครับ หมดแล้วครับ คุณปวีณาครับ เชิญครับ</w:t>
      </w:r>
    </w:p>
    <w:p>
      <w:pPr>
        <w:pStyle w:val="BodyText"/>
      </w:pPr>
      <w:r>
        <w:t xml:space="preserve">(คุณปวีณา) มาดูคำถามจากสื่อมวลชนนะคะ ถึงแม้ว่าสื่อมวลชนไม่ได้มาติดตามในตึกสันติไมรตรีแต่ก็มีการฝากคำถามผ่านทางช่องทางออนไลน์เข้ามานะคะเพื่อเป็นการรักษาระยะห่างและความแออัดของการแถลงข่าวนะคะ วันนี้มีหลากหลายประเด็นทีเดียวค่ะ มาจาก ช่อง 9 MCOT นะคะ ผู้โดยสารที่ลงทะเบียนรอกลับประเทศไทย เรามีจำนวนทั้งหมดกี่คน มาจากกี่ประเทศ และ 5 ประเทศอันดับแรกที่มีคนที่รอลงทะเบียนกลับบ้านมากที่สุดเป็นประเทศใดบ้างคะ</w:t>
      </w:r>
    </w:p>
    <w:p>
      <w:pPr>
        <w:pStyle w:val="BodyText"/>
      </w:pPr>
      <w:r>
        <w:t xml:space="preserve">(นายแพทย์ทวีศิลป์) ครับ ก็เข้าใจว่า นี่ก็เป็นความสนอกสนใจ ที่จะได้รับทราบว่าเราได้ดูแลคนไทยในต่างประเทศเท่าไร นะครับ ตามที่กระทรวงการต่างประเทศนะครับ กระทรวงการต่างประเทศที่ได้มีการรายงานมีการลงทะเบียนตัวแต่วันที่ 15-18 นะครับ ก็มีการรวบรวมกันอยู๋นะครับ แต่อยู่ในมือผมนี่ มีการลงทะเบียนทางที่จะเดินทางเข้าทางด้านชายแดนต่าง ๆ ทั่วประเทศนี่รวมแล้วประมาณ 1,984 คน ไล่เป็นวัน ๆ ไปเลยนะครับ อย่าง 18 เมษานี้จะมี 387 คน 19 เป็น 422 อันนี้คือด่านชายแดนรอบประเทศเรานะครับเพราะฉะนั้นถ้าแบ่งย่อย ๆ ไปแล้ว อาจจะต่ำกว่า 200 เข้ามาได้นะครับ ถ้าเฉพาะด่านของ 3 จังหวัดชายแดนใต้ ด่านทางชายแดนใต้นะครับ รวมแล้ว 1,604 คนนะครับ ซึ่งก็มีกระจายกันเป็นวัน ๆ สิ้นเดือนนะครับ กระจายกันมา รวมโดยเฉลี่ยแล้วประมาณ 200-300 นะครับ ในช่วงนี้ตอนต้น ๆ ปลายเดือนก็ยังน้อยลงหน่อยหนึ่งนะครับ แต่ว่า ในชุดข้อมูลที่จะเดินทางมาจากทางอากาศ ก็จะมีตัวเลขอีกชุดหนึ่งซึ่งอันนั้นนี่จะมีตัวเลขเป็นวัน ๆ ไปอย่างที่บอก ที่รายงานไปแล้วนะครับวันนี้ 18 มีเท่าไร 19 มีเท่าไร มีน้อยมาก ๆ ของทางอากาศที่จะลงมา อย่างไรก็ตามแต่ครับก็เดี๋ยวจมีการรายงานให้ท่านผู้ชม ให้พี่น้องประชาชนได้รับทราบว่ามาตรการนี้กระทรวงการต่างประเทศและหน่วยงานทุก ๆ ส่วนนะครับ โดย ศบค. จะมีการประชุม ปรึกษาดูแล ให้เป็นอย่างดี แล้วก็ถ้ามีข้อมูลชุดรายงานที่เป็นปัจจุบันผมก็จะมานำเรียนให้ทราบต่อเนื่องไปเรื่อย ๆครับ</w:t>
      </w:r>
    </w:p>
    <w:p>
      <w:pPr>
        <w:pStyle w:val="BodyText"/>
      </w:pPr>
      <w:r>
        <w:t xml:space="preserve">(คุณปวีณา) ขออนุญาตเพิ่มเติมประเด็นนี้ที่เข้ามานับพันคนนี่นะคะ จากชายแดน จากภาคใต้ 1,600 กว่าคน แล้วพื้นที่ที่เป็นพื้นที่กักตัวงเพียงพอไหมคะ</w:t>
      </w:r>
    </w:p>
    <w:p>
      <w:pPr>
        <w:pStyle w:val="BodyText"/>
      </w:pPr>
      <w:r>
        <w:t xml:space="preserve">(นายแพทย์ทวีศิลป์) ณ ตอนนี้ก็ยังถือว่าเพียงพออยู่นะครับ อย่างที่บอกวา พื้นที่ที่จัดเตรียมไว้ก็จะประมาณกับคนที่กำลังจะเข้ามา มีพื้นที่ทั้งหลายถูกจัดเตรียมไว้นะครับ แต่ว่าอย่างที่บอกว่าพื้นที่หลังหลายนี่ถ้าเต็มก็จะมีการขยับในจังหวัดที่ใกล้เคียง ตอนนี้ถ้าอยู่ใน 3 จังหวัดชายแดนใต้ก็จะดูแลกันอยู่ในภาคใต้นะครับ ถ้าลงมาอยู่ในส่วนภาคกลางก็จะอยู่ใน state Quarantine หรือจะลงไปทางภาคทางตะวันออกอย่างนี้ เดี๋ยวเราคงจะค่อย ๆ ปรับเพิ่มเติมขึ้นมา ทางขอบทางชายแดนก็จะเป็น Local Quarantine ก็คือตามจังหวัดต่าง ๆ ที่พี่น้องประชาชนเเดินเข้ามา ก็จะจัดให้ สอบถามคนไทยที่อยู่สัตหีบครับผม</w:t>
      </w:r>
    </w:p>
    <w:p>
      <w:pPr>
        <w:pStyle w:val="BodyText"/>
      </w:pPr>
      <w:r>
        <w:t xml:space="preserve">(คุณปวีณา) ค่ะ ประเด็นจากสถานีโทรทัศน์ NBT นะคะ สอบถามเรื่องของคนไทยที่กักตัวรับรับรองสัตหีบ ที่วันนี้เดินทางกลับบ้านกันแล้ว วันนี้ครบ 14 วัน แต่ปรากฏว่าผลการตรวจพบว่า มี 4 คน มีไข้สูง มีโอกาสไหมคะว่าหลังจากการกักตัวจะพบว่ามีการติดเชื้อเกิดขึ้น แล้วคนที่กักตัวครบแล้วนี่ ควรกลับไปอยู่กับครอบครัว ไปอยู่กับสังคมควรปฏิบัติตัวอย่างไร หรือจำเป็นที่จะต้องมีการ Local Quarantine ด้วยไหมคะ</w:t>
      </w:r>
    </w:p>
    <w:p>
      <w:pPr>
        <w:pStyle w:val="BodyText"/>
      </w:pPr>
      <w:r>
        <w:t xml:space="preserve">(นายแพทย์ทวีศิลป์) ครับ ก็อย่างที่บอกนะครับ เราพยายามดูแล เอาช่วงเวลา 14 วัน มาเพื่อจะมาคัดกรองและให้มั่นใจ และให้พี่น้องที่กลับมาจากต่างประเทศได้ดูแลตัวเอง แล้วก็ได้พักผ่อน แล้วก็ฟื้นฟูร่างกาย ก็ยังมีนะครับ บางคน ระยะฟักตัว โดยเฉลี่ยอยู่ประมาณ 5-7 วัน 4 คนนี่ไม่ใช่ 4 คนแรก ถ้าท่านจำได้นะครับ กลุ่มที่เราเรียกว่าผีน้อย ๆ ทั้งหลายนี่นะครับ ที่เป็นแรงงานกลับมาจากต่างประเทศ หรือแม้กระทั่งกลุ่มของทางมาจากอู่ฮั่นนะครับ ที่เป็นไกด์ ก็อยู๋จนกระทั่งปลาย ๆ ก็มีไข้ขึ้นมา เราก็เอามารักษา ตรงนี้คือสิ่งที่บ่งบอกว่ามาตรการของการ State Quarantine หรือ Local Quarantine มันสำคัญเพราะอะไร จะได้มีการตรวจพบและเจอได้ครับ แล้วกลุ่มที่มาจากอินโดนิเซีย เราก็เจอเรื่อย ๆ เพราะฉะนั้นบอกว่าเจอแล้วอย่างไรต่อ นะครับ กักตัวพวกนี้ 4 คนนี้ ก็มารักษาต่อสิครับก็เข้าโรงพยบาลนะครับ เข้าสู่กระบวนการรักษา ที่เหลือก็กลับบ้าน ที่เหลือถามว่ามีโอกาสจะติดเชื้อได้ไหม ได้ครับ เพียงแต่ว่า ณ ตอนนี้ไม่ติดเชื้อ แต่ถ้าท่านไปในที่คนพลุกพล่านอย่างที่บอกนะครับ เราไม่รู้ว่าตอนนี้ใครต่อใครมีเชื้ออยู่บ้างไหมตอนนี้ แต่ว่ามีโอกาสที่จะติดเชื้อได้ถ้ายังไม่ใส่หน้ากากผ้า หน้ากากอนามัย ยังไปในที่พลุกพล่านอยู่ 14 วันนี้ท่านปลอดแน่นอน แต่ถ้าท่านกลับไปอยู่ที่บ้าน ท่านไปมั่วสุมเล่นโน้นเล่นนี่ คนอื่น ๆ อาจไม่รู้ อาจจะเป็น 1 คนที่ไม่มีอาการและติดเชื้ออยู่ในสังคมเราอยู่ ซึ่งเราเชื่อว่าก็มีอยู่อย่างนั้น ตอนนี้ถึงได้มีวิธีการที่เราเรียกว่า Active Case Finding เข้าไปตรวจหากลุ่มคนเฉพาะจากคนที่ติดเชื้อคนกลุ่มเก่ามาเฉพาะจากคนที่ติดเชื้อจากคนกลุ่มเก่ามา อย่างที่บอกว่า 20 ถึง 39 ปี มีโอกาสติดเชื้อน้อยหรือไม่มีอาการเลย กลุ่มคนเหล่านี้จะเป็นคนแพร่เชื้อให้ท่าน ถึงแม้ท่านบอกว่า ฉันครบ 14 วันแล้ว ฉันเดินได้เลย ไม่ต้องใส่หน้ากากอนามัย ไม่ได้ครับ ยกเว้นแต่กลุ่มคนที่ป่วยแล้ว แล้วก็รักษาหายอย่างที่เคยบอกไว้อย่างกรณีของแท็กซี่ ที่หายแล้วแล้วมาบริจาคพลาสม่า บริจาคเลือดอย่างนี้ครับ เขาอาจจะเป็นกลุ่มคนที่ไม่ต้องดูแลตัวเองมากมายนัก เพราะว่าเขามีภูมิคุ้มกันแล้ว แต่อย่างไรตามแต่ครับ เราให้เป็น 100 เปอร์เซ็นต์ ที่ต้องให้หมดนะครับจะมาบอกว่าฉันเคยเป็นแล้วฉันเคยหาย แล้วไม่ใส่ตอนนี้เราแยกแยะคนไม่ออกหรอกครับ ทุกคนต้องใส่หน้ากากอนามัย 100 เปอร์เซ็นต์ครับ เราถึงจะสู้โรคนี้ได้</w:t>
      </w:r>
    </w:p>
    <w:p>
      <w:pPr>
        <w:pStyle w:val="BodyText"/>
      </w:pPr>
      <w:r>
        <w:t xml:space="preserve">(คุณปวีณา) มาดูเรื่องของจำนวนการวิเคราะห์ เรื่องของการเสียชีวิตที่คุณหมอบอกไปก่อนหน้านี่นะคะ ที่ 47 รายเสียชีวิตพบว่าสาเหตุส่วนใหญ่ ผู้เสียชีวิตจะมีโรคประจำตัวเป็นโรคเบาหวาน อยากให้คุณหมอช่วยอธิบายถึงสาเหตุค่ะว่า ทำไมคนที่ป่วยเป็นเบาหวาน ที่จะเสียชีวิตมากที่สุดคะที่เราเจอบ่อย ๆ ที่เราเรียกว่า NCD หรือโรคที่ไม่ติดต่อ แต่ว่าเป็นโรคที่เกี่ยวข้องกับเบตาบอริซึม และอินซูลินที่มีภาวะบกพร่องของอินซูลินในร่างกายแล้วก็ทำให้น้ำตาลเกิน น้ำตาลเกินในร่างกาย ก็จะทำให้อวัยวะต่าง ๆ เสียหายไป เคยได้ยินไหมครับ น้ำตาลสูงขึ้นตาแล้วก็ตาบาดได้ ตาบอก ไตก็พังนะครับ ปอดก็แย่ เส้นเลือดฝอยเล็ก ๆ ทั้งหลายก็แย่ไปหมด อาจจะทำให้เกิดเรื่องของหลอดเลือดหัวใจตามมา เยอะแยะไปหมด ที่เขาเสียชีวิตก็เพราะว่าอย่าเป็นเรื่องของโรคติดเชื้อเป็นเรื่องของการเชื้อเลยครับ ลำพังตัวโรคเองก็ทำให้ร่างกายมันทรุดมันแย่ลงไปแล้ว แล้วพอมีเชื้อโรคเข้ามามาเจอร่างกายที่เรียกว่าต้นทุนต่ำ อวัยวะภายในก็ต่ำ เพราะฉะนั้นสิ่งที่จะไปสู้กับเชื้อโรคอะไรทั้งหลายให้ได้ แทบจะไม่มีเลย เพราะฉะนั้นพอเข้ามาถึงในตัวเองแล้ว ตับก็ไม่ดี ไตก็ไม่ดี อะไรต่าง ๆ ที่คอยจัดการกับเรื่องของเชื้อโรคทำไม่ได้ ก็เสียชีวิตเยอะ อันนี้ก็เป็นเหตุเป็นผลกันครับ</w:t>
      </w:r>
    </w:p>
    <w:p>
      <w:pPr>
        <w:pStyle w:val="BodyText"/>
      </w:pPr>
      <w:r>
        <w:t xml:space="preserve">(คุณปวีณา) มาอีก 1 ประเด็นนะคะ ที่ทุกคนได้เห็นภาพไปแล้ว ที่มีการแจกของที่ดอนเมืองและปรากฏว่ามีภาพคนเข้าไปแออัด ไปต่อแถวกันเพื่อไปรับของนี่ค่ะ กังวลว่าจะมีโอกาสทำให้ติดเชื้อหรือเปล่า มีโอกาสเสี่ยงหรือเปล่า ในประเด็นนี้ภาครัฐจะเข้าไปดูแลช่วยเหลือปัญหาได้อย่างไรบ้าง เพราะว่ายอมรับว่าตอนนี้ คำพูดที่สำคัญก็คือ กลัวโควิดก็กลัว แต่ว่าปัญหาความเดือดร้อนก็หนักมาจริง ๆ ค่ะ</w:t>
      </w:r>
    </w:p>
    <w:p>
      <w:pPr>
        <w:pStyle w:val="BodyText"/>
      </w:pPr>
      <w:r>
        <w:t xml:space="preserve">(นายแพทย์ทวีศิลป์) เมื่อวานนี้ผมเห็นข่าวผมก็ตกใจนะครับในส่วนตัวเองว่าตกใจมาก ๆ ว่าเกิดขึ้นได้อย่างไร เราสื่อสาร พูดกันอย่างนี้ทุกวันแล้ว บอกว่าการอยู่ที่ในชุมนุม อยู่ที่คนมีจำนวนมาก ๆ มันเป็นความเสี่ยงนะ ที่คนเจ้านวนเท่าไรที่เข้ามาอยู่ ยืนแออัดกันใช้เวลากันพอสมควรอย่างนี้ เอาแค่เข้าไปอยู่ในร้านเหล้าที่นั่งกันเป็นกลุ่ม ๆ 5 คน 10 คน ติดกันไปทั้งร้านนะครับ แต่ท่านจะบอกว่าท่านอยู่ในพื้นที่เปิด อยู่ริมถนน มันไม่มีอะไรหรอก ผมเห็นจำนวนคนที่ยืนแออัดกันอยู่อย่างนี้แล้วนี่ มันมีความเสี่ยงมากทีเดียวครับ เพราะฉะนั้นต้องขอเลยว่าถ้าท่านผู้ที่จะมีใจเป็นกุศล ใจเป็ฯบุญ อยากจะบริจาคให้กับพี่น้องประชาชน ท่านต้องมีระบบที่ดีด้วยครับ เพราะว่าถือว่าการทำให้เป็นอย่างนี้นี่ ด้านหนึ่งถ้าเป็นตัวข้อกำหนดกฎหมาย ท่านก็ไม่ได้ทำตามข้อกำหนดกฎหมาย เพราะว่าการชุมนุมกันจำนวนมากกว่ากี่คน ๆ ขึ้นไปนี้มันก็เป็นเรื่องที่ไม่ตรงกับกฎหมายอยู่แล้ว ต้องใช้เวลานานอย่างนี้ ผมไม่อยากจะพูดว่า เดี๋ยวบอกหมอพูดขู่อีกแล้ว ต้องนับต่อเลยนะครับจากวันนี้ไปอีก 7 วันข้างหน้า หรือ 14 วันข้างหน้า ผมอยากให้ทุก ๆ คนที่มีภาพอยู่ในนี้ เฝ้าระวังตัวเองอย่างดี ถ้าท่านมีไข้ หรือไอเจ็บคอหรืออะไรก็แล้วแต่นะครับ รีบมาพบแพทย์โดยด่วนเลยนะครับ เพราะท่านเป็นกลุ่มเสี่ยงแล้วละ ตรงนี้ก็เป็นหน้าที่ของพี่น้องสาธารณสุขเรา ก็ไม่รู้จะทำอย่างไรครับ มันเกิดขึ้นไปแล้ว ท่านชุมนุมกันไปแล้ว สิ่งที่จะต้องบอกก็คือ ต้องเตือนกันต่อว่า ท่านต้องเฝ้าดูแลสุขภาพให้ดี ถ้ามีการเปลี่ยนแปลงอะไรขึ้นมา เราใน ผมเองในฐานะของแทนพี่น้องชาวสาธารณสุขก็ยินดีที่จะต้องดูแลท่านต่ออยู๋ดีนะครับ เพราะฉะนั้น ถ้าจะไม่ให้เกิดแบบสิงคโปร์ หรือญี่ปุ่น กลุ่มคนเหล่านี้ทั้งหลายท่านกรุณาดูแลสุขภาพของท่านเองให้ดี หรือใครรู้ว่าญาติของท่านไปตรงนี้มาท่านต้องให้เขาใส่หน้ากากอนามัย 100 เปอร์เซ็นต์ ตลอดเวลานะครับ เพราะไม่อย่างนั้นอย่างที่เราเคยได้ยินคำว่า ซูเปอร์สเปรซเดอร์ ตรงนี้แล้วจากหลักที่เรากำลังภูมิใจ วันนี้ไม่มีตายเลย วันนี้ตัวเลขยังเป็น 2 หลักของการติดเชื้อรายใหม่ วันนี้ผู้ป่วยหายออกจากโรงพยาบาลร่วม 100 คน เราอยากจะภูมิใจภาพนี้ไปเรื่อย ๆ แต่ภาพที่ปรากฏเมื่อวานนี้ มันตรงกันข้ามกับสิ่งที่เราอยากจะให้เป็น ขอร้องทุกท่านนะครับ ที่อยู่ในกลุ่มชนนี้ ทาง ศบค. เราคุยกันเยอะมากในวันนี้ว่ามีความเป็นห่วงเป็นใยท่าน แต่ว่าท่านเป็นกลุ่มเสี่ยงแล้วตอนนี้ สิ่งที่เกิดขึ้นเราแก้ไขไม่ได้ แต่สิ่งต่อไปนี้ท่านต้องดูแลตัวเองอย่างดี เพื่อท่านจะได้ไม่เป็น Super Spreader แต่อย่างไรก็ตามแต่ครับ ในส่วนของฟากฝ่ายของความมั่นคง ไม่ว่าจะเป็นจังหวัด เป็น กทม. หรือเป็นทางกระทรวงสาธารณสุข ก็ยินดีให้คำแนะนำสำหรับคนที่เป็นผู้ใจบุญ ผู้ที่จะมีการบริจาคต่อไปจากนี้ เราก็ยินดีที่จะให้ท่านได้ช่วย เพราะว่าพี่น้องประชาชนก็ตอนนี้ลำบากมากกับรายได้ที่ไม่มีเข้ามา เพราะฉะนั้นการไปรอรับของมา ก็เป็นสิ่งที่มีค่า ก็แล้วแต่ แต่อย่างไรก็ตามแต่ครับ มันจะมีค่ามากที่สุดก็คือท่านกินมันอย่างที่ท่านสุขภาพแข็งแรงดี ดีกว่าจะมีค่าน้อยลงไป เพราะว่าท่านก็ไม่รับรสกับมัน ท่านต้องกินกับมัน วางไว้ แล้วอาจจะต้องไปใช้อาหารทางสายยางแทน ซึ่งไม่ใช่เลยตอนนี้ต้องฝากพี่น้องประชาชนช่วยกันดูแล โดยเฉพาะกลุ่มคนที่ไปเมื่อวานนี้ครับ</w:t>
      </w:r>
    </w:p>
    <w:p>
      <w:pPr>
        <w:pStyle w:val="BodyText"/>
      </w:pPr>
      <w:r>
        <w:t xml:space="preserve">(คุณปวีณา) สุดท้ายนี้ขอให้คุณหมอประเด็นเพิ่มเติมข้อห่วงใยถึงคุณผู้ชมที่ติดตามการแถลงข่าววันนี้ค่ะ</w:t>
      </w:r>
    </w:p>
    <w:p>
      <w:pPr>
        <w:pStyle w:val="BodyText"/>
      </w:pPr>
      <w:r>
        <w:t xml:space="preserve">(นายแพทย์ทวีศิลป์) ครับ ก็เราเห็นภาพของคนไทยหลายคนที่สืบเนื่องจากเมื่อสักครู่ ก็ด้วยคนไทยอยากช่วยกันเองนี่ละครับ เราก็ไม่ว่ากันครับ ก็เห็นภาพอย่างนี้เกิดขึ้น เมื่อวานก็ฟังข่าวก็มีทั้งไม่ใช่แค่ภาพเมื่อวานนี้นะครับ ในวัดต่าง ๆ ก็ได้ช่วยกันในการเป็นที่พึ่งให้กับพี่น้องประชาชน ที่มีรายได้น้อย เกิดขึ้นมากมายในทั่วทุกภาคของประเทศไทย ในภาพของพุทธศาสนิกชนก็เอาของไปไว้ที่วัด แล้ววัดเองก็ทำอาหารให้กับคน แจกจ่าย จากเดิม เอาของไปบิณบาตรไปให้กับพระ ตอนนี้พระท่านก็ช่วยเรากลับคือ เป็นภาพที่น่ารักมาก ๆ แล้วไม่ใช่แค่สถาบันทางศาสนาแค่นั้นนะครับ ที่เราเห็นกันเยอะแยะมากมาย ภาครัฐ เอกชนก็เข้ามาบริจาคกันมากมายนะครับ เรื่องของมี มีภาพของทางฝ่ายทหาร เมื่อวานก็ได้เห็นภาพข่าวนะครับ ว่าเป็นเรื่องของทางด้านการเอา… ตอนนี้ขายของกันไม่ได้ มีชาวนาปลูกข้าวขึ้นมาก็เดินทางค่อนข้างลำบาก เพราะตอนนี้เขาก็ไม่ให้เดินทางกันมีข้าวอยู่ ไม่รู้จะขายอย่างไร คนที่อยู่ชายทะเล มีอาชีพประมงก็ไม่รู้จะไปขายใครนะครับ เห็นภาพอันหนึ่งนะครับ ชาวนา เปลี่ยนปลาชาวเลนะครับ โดยกองเอาเครื่องบินมาขนของไป แล้วก็ไปที่ดอนเมือง ไปภูเก็ต วนอย่างนี้ครับ เพื่อที่จะเอาของมาแลกเปลี่ยนกัน ซึ่งผมว่าเป็นภาพที่น่ารักมาก ๆ สิ่งที่จะเกิดขึ้นในประเทศไทยเรา ซึ่งจะแตกต่างจากชาติอื่นก็คือพี่น้องคนไทยเราได้มาช่วยกันนะครับ สิ่งต่าง ๆ ที่มันเกิดขึ้น มันเป็นวิกฤต หลาย ๆ คนบอกแย่ เราหดหู่จังหวัด วันนี้อยากจะฝากคำคำหนึ่งครับ สิ่งที่เกิดขึ้น สิ่งที่เกิดขึ้นแล้ว ล้วนดีเสมอครับ ในกลุ่มของคนที่ผ่านทุกข์ ผ่านยาก ความทุกข์ร้อนขึ้นมา บทเรียนต่าง ๆ ที่เกิดขึ้นในความทุกข์ยากนั้นแล้วก็มาเป็นบทเรียนที่สำคัญในการดำรงชีวิตอยู่ เพื่อต่อสู้ เพื่อเดินไปข้างหน้า เราไปแก้อดีตไม่ได้ เราไปแก้สิ่งที่เกิดขึ้นมาปะทะเราตอนนี้ไม่ได้ เราได้แต่บอกตัวเราเองว่า สิ่งที่เกิดขึ้นแล้วล้วนดีเสมอ แล้วก็เราจะก้าวผ่านไปได้ พัฒนาตัวเองไปได้แล้วดีขึ้นมาได้ พัฒนาตัวเองได้ต่อไปในอนาคตนะครับ สวัสดีครับ</w:t>
      </w:r>
    </w:p>
    <w:p>
      <w:pPr>
        <w:pStyle w:val="BodyText"/>
      </w:pPr>
      <w:r>
        <w:t xml:space="preserve">(คุณปวีณา) กราบขอบพระคุณท่านโฆษก ศบค. นายแพทย์ทวีศิลป์วิษณุโยธินนะคะ ด้วยประโยคทิ้งท้าย สิ่งที่เกิดขึ้น ล้วนดีเสมอ ในวันนี้หลายคนอาจจะทุกข์อกทุกข์ใจนะคะนะคะ แต่ว่าเชื่อว่าเมื่อผ่านพ้นไปแล้วจะได้ข้อคิดจากสิ่งที่เกิดขึ้น ระหว่างช่วงที่ทำความสะอาดโพเดียมและไมค์โครโฟนเรามาเน้นย้ำเรื่องของสถานการณ์กันก่อนนะคะ จำนวนผู้ติดเชื้อเพิ่มขึ้นในวันนี้ 33 คน ส่งผลให้จำนวนผู้ป่วยสะสมอยู่ที่2,733 คนค่ะ ข่าวที่ทำให้หลายคนคลายความกังวลใจได้มากขึ้นก็คือ จำนวนผู้เสียชีวิตวันนี้ไม่มีนะคะ ทำให้ตัวเลขของผู้เสียชีวิตนั้นคงที่อยู่ที่ 47 คน ส่วนจำนวนคนที่หายป่วย จำนวนอยู่ที่ 98 คน ทำให้จำนวนผู้หายป่วยอยู่ที่ 1,187 คนค่ะ ลำดับต่อไปนะคะ เรียนเชิญท่านรองฯ สารนิเทศ และรองโฆษกกระทรวงการต่างประเทศ ท่านณัฐภาณุ นพคุณ สรุปประเด็นการแถลงข่าววันนี้ ภาคภาษอังกฤษ เรียนเชิญค่ะ คุณณัฐภาณุ นพคุณ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ณัฐภาณุ) สวัสดีครับ</w:t>
      </w:r>
    </w:p>
    <w:p>
      <w:pPr>
        <w:pStyle w:val="BodyText"/>
      </w:pPr>
      <w:r>
        <w:t xml:space="preserve">[ภาษาต่างประเทศ] +แล้วก็ให้ใส่ด้วยนะครับ ครับผม สวัสดีครับ</w:t>
      </w:r>
    </w:p>
    <w:p>
      <w:pPr>
        <w:pStyle w:val="BodyText"/>
      </w:pPr>
      <w:r>
        <w:t xml:space="preserve">(คุณปวีณา) ค่ะกราบขอบพระคุณนะคะ กรมสารนิเทศ และรองโฆษกกระทรวงการต่างประเทศ ท่านณัฐภาณุ นพคุณ นะคะ วันนี้ก็หมดเวลาสำหรับการแถลงข่าวสถานการณ์โควิด - 19 พร้อมทีงานลาไปก่อน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 การแถลงข่าวศูนย์บริหารสถานการณ์โควิด-19 (ศบค.) ช่วง 11.30-12.30 (18 เม.ย. 63)</dc:title>
  <dc:creator/>
  <cp:keywords/>
  <dcterms:created xsi:type="dcterms:W3CDTF">2021-03-23T08:56:02Z</dcterms:created>
  <dcterms:modified xsi:type="dcterms:W3CDTF">2021-03-23T08:5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เสาร์ที่ 18 เมษายน 2563 เวลา 11.00 น.</vt:lpwstr>
  </property>
  <property fmtid="{D5CDD505-2E9C-101B-9397-08002B2CF9AE}" pid="3" name="subtitle">
    <vt:lpwstr/>
  </property>
</Properties>
</file>